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20D595A0" w:rsidR="004F1CD0" w:rsidRPr="00987274" w:rsidRDefault="0051645F" w:rsidP="0051645F">
      <w:pPr>
        <w:jc w:val="center"/>
        <w:rPr>
          <w:b/>
          <w:bCs/>
          <w:sz w:val="36"/>
          <w:szCs w:val="36"/>
        </w:rPr>
      </w:pPr>
      <w:r w:rsidRPr="00987274">
        <w:rPr>
          <w:b/>
          <w:bCs/>
          <w:sz w:val="36"/>
          <w:szCs w:val="36"/>
        </w:rPr>
        <w:t>REAL ESTATE PURCHASE AGREEMENT</w:t>
      </w:r>
    </w:p>
    <w:p w14:paraId="3CD9ECB9" w14:textId="717C2B47" w:rsidR="0051645F" w:rsidRPr="00987274" w:rsidRDefault="00987274" w:rsidP="0051645F">
      <w:pPr>
        <w:jc w:val="center"/>
        <w:rPr>
          <w:b/>
          <w:bCs/>
          <w:sz w:val="32"/>
          <w:szCs w:val="32"/>
        </w:rPr>
      </w:pPr>
      <w:r w:rsidRPr="00987274">
        <w:rPr>
          <w:b/>
          <w:bCs/>
          <w:sz w:val="32"/>
          <w:szCs w:val="32"/>
        </w:rPr>
        <w:t>(</w:t>
      </w:r>
      <w:r w:rsidR="003B43BD">
        <w:rPr>
          <w:b/>
          <w:bCs/>
          <w:sz w:val="32"/>
          <w:szCs w:val="32"/>
        </w:rPr>
        <w:t>West Virgini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lastRenderedPageBreak/>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 xml:space="preserve">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w:t>
      </w:r>
      <w:r w:rsidRPr="0007735D">
        <w:rPr>
          <w:sz w:val="22"/>
          <w:szCs w:val="22"/>
        </w:rPr>
        <w:lastRenderedPageBreak/>
        <w:t>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lastRenderedPageBreak/>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 xml:space="preserve">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w:t>
      </w:r>
      <w:r>
        <w:lastRenderedPageBreak/>
        <w:t>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lastRenderedPageBreak/>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4BBA361D" w:rsidR="00723DEF" w:rsidRDefault="003B43BD" w:rsidP="0051645F">
            <w:r>
              <w:t>West Virginia</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C609F5" w14:textId="77777777" w:rsidR="008E6C1B" w:rsidRDefault="008E6C1B" w:rsidP="00CB37D9">
      <w:pPr>
        <w:spacing w:after="0" w:line="240" w:lineRule="auto"/>
      </w:pPr>
      <w:r>
        <w:separator/>
      </w:r>
    </w:p>
  </w:endnote>
  <w:endnote w:type="continuationSeparator" w:id="0">
    <w:p w14:paraId="4437540B" w14:textId="77777777" w:rsidR="008E6C1B" w:rsidRDefault="008E6C1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77E252" w14:textId="77777777" w:rsidR="00C231F7" w:rsidRDefault="00C231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451B3509" w:rsidR="00CB37D9" w:rsidRPr="003B7112" w:rsidRDefault="00CB37D9" w:rsidP="00BC0F62">
    <w:pPr>
      <w:pStyle w:val="Footer"/>
      <w:jc w:val="right"/>
      <w:rPr>
        <w:color w:val="262626" w:themeColor="text1" w:themeTint="D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11F61B" w14:textId="77777777" w:rsidR="00C231F7" w:rsidRDefault="00C231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AC40C5" w14:textId="77777777" w:rsidR="008E6C1B" w:rsidRDefault="008E6C1B" w:rsidP="00CB37D9">
      <w:pPr>
        <w:spacing w:after="0" w:line="240" w:lineRule="auto"/>
      </w:pPr>
      <w:r>
        <w:separator/>
      </w:r>
    </w:p>
  </w:footnote>
  <w:footnote w:type="continuationSeparator" w:id="0">
    <w:p w14:paraId="7631857F" w14:textId="77777777" w:rsidR="008E6C1B" w:rsidRDefault="008E6C1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D41D5A" w14:textId="77777777" w:rsidR="00C231F7" w:rsidRDefault="00C231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5902047" w:rsidR="00AD6FC0" w:rsidRPr="00AD6FC0" w:rsidRDefault="00AD6FC0" w:rsidP="00AD6FC0">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79066A" w14:textId="77777777" w:rsidR="00C231F7" w:rsidRDefault="00C231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67414412">
    <w:abstractNumId w:val="1"/>
  </w:num>
  <w:num w:numId="2" w16cid:durableId="9978796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D0FCE"/>
    <w:rsid w:val="003B24BC"/>
    <w:rsid w:val="003B43BD"/>
    <w:rsid w:val="003B7112"/>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817C7B"/>
    <w:rsid w:val="00831A9F"/>
    <w:rsid w:val="008A0792"/>
    <w:rsid w:val="008E6C1B"/>
    <w:rsid w:val="009146FD"/>
    <w:rsid w:val="00945588"/>
    <w:rsid w:val="00976859"/>
    <w:rsid w:val="00987274"/>
    <w:rsid w:val="00A17025"/>
    <w:rsid w:val="00A56F25"/>
    <w:rsid w:val="00AC31BC"/>
    <w:rsid w:val="00AD6FC0"/>
    <w:rsid w:val="00B32A3C"/>
    <w:rsid w:val="00BA31FD"/>
    <w:rsid w:val="00BC0F62"/>
    <w:rsid w:val="00BC545E"/>
    <w:rsid w:val="00C231F7"/>
    <w:rsid w:val="00C55AF5"/>
    <w:rsid w:val="00C576A9"/>
    <w:rsid w:val="00C91B90"/>
    <w:rsid w:val="00CB37D9"/>
    <w:rsid w:val="00CD6FD8"/>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1</Pages>
  <Words>3432</Words>
  <Characters>19566</Characters>
  <DocSecurity>0</DocSecurity>
  <Lines>163</Lines>
  <Paragraphs>4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95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